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908db41b12fd856f53f8e5cc38ec843dfa4aae"/>
      <w:r>
        <w:rPr>
          <w:b/>
        </w:rPr>
        <w:t xml:space="preserve">ПРОТОКОЛ ПРО РЕЗУЛЬТАТИ ЗЕМЕЛЬНИХ ТОРГІВ № LRE001-UA-20240301-641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ЛИЗНЮ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 проведення земельних торгів з продажу права оренди земельної ділянки 6320682500:01:000:0815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6320682500:01:000:0815 площею 4,9403 га з цільовим призначенням 01.01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93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38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ЛАН", ЄДРПОУ: 304128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ЛИЗНЮКІ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2:39:23Z</dcterms:created>
  <dcterms:modified xsi:type="dcterms:W3CDTF">2024-05-16T0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